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405168" w14:textId="77777777" w:rsidR="000E267B" w:rsidRDefault="00606275">
      <w:pPr>
        <w:pStyle w:val="Heading1"/>
        <w:jc w:val="center"/>
      </w:pPr>
      <w:bookmarkStart w:id="0" w:name="_GoBack"/>
      <w:bookmarkEnd w:id="0"/>
      <w:r>
        <w:t>More Exercises: Text Processing</w:t>
      </w:r>
    </w:p>
    <w:p w14:paraId="317FC9D1" w14:textId="3583DE0C" w:rsidR="000E267B" w:rsidRPr="00FA19A9" w:rsidRDefault="00606275">
      <w:pPr>
        <w:pStyle w:val="Default"/>
        <w:jc w:val="center"/>
        <w:rPr>
          <w:lang w:val="bg-BG"/>
        </w:rPr>
      </w:pPr>
      <w:r>
        <w:rPr>
          <w:sz w:val="22"/>
          <w:szCs w:val="22"/>
        </w:rPr>
        <w:t xml:space="preserve">Additional exercises for the </w:t>
      </w:r>
      <w:hyperlink r:id="rId8">
        <w:r>
          <w:rPr>
            <w:rStyle w:val="InternetLink"/>
            <w:rFonts w:eastAsiaTheme="majorEastAsia"/>
            <w:sz w:val="22"/>
            <w:szCs w:val="22"/>
          </w:rPr>
          <w:t>Python Fundamentals Course @SoftUni</w:t>
        </w:r>
      </w:hyperlink>
      <w:r>
        <w:rPr>
          <w:sz w:val="22"/>
          <w:szCs w:val="22"/>
        </w:rPr>
        <w:t>.</w:t>
      </w:r>
      <w:r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br/>
      </w:r>
      <w:r>
        <w:rPr>
          <w:sz w:val="22"/>
          <w:szCs w:val="22"/>
        </w:rPr>
        <w:t xml:space="preserve">Submit your solutions in the SoftUni judge system at </w:t>
      </w:r>
      <w:hyperlink r:id="rId9">
        <w:r w:rsidR="00D60241">
          <w:rPr>
            <w:rStyle w:val="InternetLink"/>
            <w:sz w:val="22"/>
            <w:szCs w:val="22"/>
          </w:rPr>
          <w:t>https://judge.softuni.org/Contests/1741</w:t>
        </w:r>
      </w:hyperlink>
      <w:r w:rsidR="00FA19A9">
        <w:rPr>
          <w:rStyle w:val="InternetLink"/>
          <w:sz w:val="22"/>
          <w:szCs w:val="22"/>
          <w:lang w:val="bg-BG"/>
        </w:rPr>
        <w:t>.</w:t>
      </w:r>
    </w:p>
    <w:p w14:paraId="0E6E11E6" w14:textId="77777777" w:rsidR="000E267B" w:rsidRDefault="00606275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2FB15629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1" w:name="OLE_LINK2"/>
      <w:bookmarkStart w:id="2" w:name="OLE_LINK1"/>
      <w:bookmarkEnd w:id="1"/>
      <w:bookmarkEnd w:id="2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e is a name @George|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andom name @lilly|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illy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Sumator</w:t>
      </w:r>
      <w:bookmarkStart w:id="3" w:name="OLE_LINK4"/>
      <w:bookmarkStart w:id="4" w:name="OLE_LINK3"/>
      <w:bookmarkEnd w:id="3"/>
      <w:bookmarkEnd w:id="4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bookmarkStart w:id="5" w:name="OLE_LINK6"/>
      <w:bookmarkStart w:id="6" w:name="OLE_LINK5"/>
      <w:r>
        <w:t>Treasure Finder</w:t>
      </w:r>
      <w:bookmarkEnd w:id="5"/>
      <w:bookmarkEnd w:id="6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a space</w:t>
      </w:r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kegfp'jpne)bv=41P83X@</w:t>
            </w:r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jfufKt)Tkmyft'duEprsfjqbvfv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7" w:name="OLE_LINK8"/>
            <w:bookmarkStart w:id="8" w:name="OLE_LINK7"/>
            <w:bookmarkEnd w:id="7"/>
            <w:bookmarkEnd w:id="8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until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hidden&amp;gold&amp;at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thereIs&amp;Silver&amp;atCoordinates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7A1FC968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10">
        <w:r>
          <w:rPr>
            <w:rStyle w:val="InternetLink"/>
            <w:rFonts w:cstheme="minorHAnsi"/>
          </w:rPr>
          <w:t>thi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words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-- .- -.. . |  -.-- --- ..- | .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a </w:t>
      </w:r>
      <w:r w:rsidRPr="002720EC">
        <w:rPr>
          <w:rFonts w:cstheme="minorHAnsi"/>
          <w:b/>
        </w:rPr>
        <w:t>title of an article</w:t>
      </w:r>
    </w:p>
    <w:p w14:paraId="37E5675A" w14:textId="4171C5D7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77777777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>whole information in html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tUni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ntent of the SoftUni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ast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ftUni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ntent of the SoftUni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last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5C2CFB5D" w14:textId="77777777" w:rsidR="000E267B" w:rsidRDefault="000E267B">
      <w:pPr>
        <w:rPr>
          <w:lang w:val="bg-BG"/>
        </w:rPr>
      </w:pPr>
    </w:p>
    <w:p w14:paraId="44B3FDA5" w14:textId="77777777" w:rsidR="000E267B" w:rsidRDefault="000E267B"/>
    <w:sectPr w:rsidR="000E26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33C0DA" w14:textId="77777777" w:rsidR="00081B3B" w:rsidRDefault="00081B3B">
      <w:pPr>
        <w:spacing w:before="0" w:after="0" w:line="240" w:lineRule="auto"/>
      </w:pPr>
      <w:r>
        <w:separator/>
      </w:r>
    </w:p>
  </w:endnote>
  <w:endnote w:type="continuationSeparator" w:id="0">
    <w:p w14:paraId="2A15C0A8" w14:textId="77777777" w:rsidR="00081B3B" w:rsidRDefault="00081B3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43617D" w14:textId="77777777" w:rsidR="008566D7" w:rsidRDefault="008566D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9F0FAEF" w14:textId="77777777" w:rsidR="000E267B" w:rsidRDefault="006062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566D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9" w:name="_Hlk24191091"/>
                          <w:bookmarkEnd w:id="9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539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8539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8539C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B8539C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0CAA39" w14:textId="77777777" w:rsidR="008566D7" w:rsidRDefault="008566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F20C142" w14:textId="77777777" w:rsidR="00081B3B" w:rsidRDefault="00081B3B">
      <w:pPr>
        <w:spacing w:before="0" w:after="0" w:line="240" w:lineRule="auto"/>
      </w:pPr>
      <w:r>
        <w:separator/>
      </w:r>
    </w:p>
  </w:footnote>
  <w:footnote w:type="continuationSeparator" w:id="0">
    <w:p w14:paraId="34A24835" w14:textId="77777777" w:rsidR="00081B3B" w:rsidRDefault="00081B3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5A7B3" w14:textId="77777777" w:rsidR="008566D7" w:rsidRDefault="008566D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71E86" w14:textId="77777777" w:rsidR="000E267B" w:rsidRDefault="000E26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D63997" w14:textId="77777777" w:rsidR="008566D7" w:rsidRDefault="008566D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564AD"/>
    <w:rsid w:val="00074E72"/>
    <w:rsid w:val="00081B3B"/>
    <w:rsid w:val="000E267B"/>
    <w:rsid w:val="001C0A96"/>
    <w:rsid w:val="002720EC"/>
    <w:rsid w:val="002B1C1F"/>
    <w:rsid w:val="00382C81"/>
    <w:rsid w:val="005136AF"/>
    <w:rsid w:val="00526ADF"/>
    <w:rsid w:val="005B39FD"/>
    <w:rsid w:val="00606275"/>
    <w:rsid w:val="006F1EF0"/>
    <w:rsid w:val="008566D7"/>
    <w:rsid w:val="00864E9E"/>
    <w:rsid w:val="00882BAF"/>
    <w:rsid w:val="009B4E48"/>
    <w:rsid w:val="00A418A4"/>
    <w:rsid w:val="00B364AA"/>
    <w:rsid w:val="00B72B94"/>
    <w:rsid w:val="00B8539C"/>
    <w:rsid w:val="00C16973"/>
    <w:rsid w:val="00C41012"/>
    <w:rsid w:val="00C64BE8"/>
    <w:rsid w:val="00D60241"/>
    <w:rsid w:val="00DE46E5"/>
    <w:rsid w:val="00EB42E3"/>
    <w:rsid w:val="00FA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mons.wikimedia.org/wiki/File:International_Morse_Code.sv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9B0C5-0D57-4D71-A6DE-A57DDBDFC3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02</Words>
  <Characters>400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6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4-10T10:17:00Z</dcterms:created>
  <dcterms:modified xsi:type="dcterms:W3CDTF">2023-04-10T10:1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c4e9f4b5f872a788b6e8e2ca5f2293b66e7148f8be92dd1f3f7e8f4fad61186</vt:lpwstr>
  </property>
</Properties>
</file>